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0E317E62" w:rsidR="00531FBF" w:rsidRPr="001650C9" w:rsidRDefault="00944D65" w:rsidP="00944D65">
            <w:pPr>
              <w:suppressAutoHyphens/>
              <w:spacing w:after="0" w:line="240" w:lineRule="auto"/>
              <w:contextualSpacing/>
              <w:jc w:val="center"/>
              <w:rPr>
                <w:rFonts w:eastAsia="Times New Roman" w:cstheme="minorHAnsi"/>
                <w:b/>
                <w:bCs/>
              </w:rPr>
            </w:pPr>
            <w:r>
              <w:rPr>
                <w:rFonts w:eastAsia="Times New Roman" w:cstheme="minorHAnsi"/>
                <w:b/>
                <w:bCs/>
              </w:rPr>
              <w:t>[Date]</w:t>
            </w:r>
          </w:p>
        </w:tc>
        <w:tc>
          <w:tcPr>
            <w:tcW w:w="2338" w:type="dxa"/>
            <w:tcMar>
              <w:left w:w="115" w:type="dxa"/>
              <w:right w:w="115" w:type="dxa"/>
            </w:tcMar>
          </w:tcPr>
          <w:p w14:paraId="07699096" w14:textId="59063A24" w:rsidR="00531FBF" w:rsidRPr="001650C9" w:rsidRDefault="00944D65" w:rsidP="00944D65">
            <w:pPr>
              <w:suppressAutoHyphens/>
              <w:spacing w:after="0" w:line="240" w:lineRule="auto"/>
              <w:contextualSpacing/>
              <w:jc w:val="center"/>
              <w:rPr>
                <w:rFonts w:eastAsia="Times New Roman" w:cstheme="minorHAnsi"/>
                <w:b/>
                <w:bCs/>
              </w:rPr>
            </w:pPr>
            <w:r>
              <w:rPr>
                <w:rFonts w:eastAsia="Times New Roman" w:cstheme="minorHAnsi"/>
                <w:b/>
                <w:bCs/>
              </w:rPr>
              <w:t xml:space="preserve">[Your </w:t>
            </w:r>
            <w:r w:rsidR="00B70EF1">
              <w:rPr>
                <w:rFonts w:eastAsia="Times New Roman" w:cstheme="minorHAnsi"/>
                <w:b/>
                <w:bCs/>
              </w:rPr>
              <w:t>n</w:t>
            </w:r>
            <w:r>
              <w:rPr>
                <w:rFonts w:eastAsia="Times New Roman" w:cstheme="minorHAnsi"/>
                <w:b/>
                <w:bCs/>
              </w:rPr>
              <w:t>ame]</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4000869C" w:rsidR="0058064D" w:rsidRPr="001650C9" w:rsidRDefault="001E24FB" w:rsidP="00944D65">
      <w:pPr>
        <w:suppressAutoHyphens/>
        <w:spacing w:after="0" w:line="240" w:lineRule="auto"/>
        <w:contextualSpacing/>
        <w:rPr>
          <w:rFonts w:cstheme="minorHAnsi"/>
        </w:rPr>
      </w:pPr>
      <w:r>
        <w:rPr>
          <w:rFonts w:cstheme="minorHAnsi"/>
        </w:rPr>
        <w:t>Scot C. Batton</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2AAA2604" w14:textId="5C812D6F" w:rsidR="00CF3E8E" w:rsidRDefault="00CF3E8E" w:rsidP="00944D65">
      <w:pPr>
        <w:suppressAutoHyphens/>
        <w:spacing w:after="0" w:line="240" w:lineRule="auto"/>
        <w:contextualSpacing/>
        <w:rPr>
          <w:rFonts w:eastAsia="Times New Roman" w:cstheme="minorHAnsi"/>
        </w:rPr>
      </w:pPr>
      <w:r>
        <w:rPr>
          <w:rFonts w:eastAsia="Times New Roman" w:cstheme="minorHAnsi"/>
        </w:rPr>
        <w:t xml:space="preserve">Artemis Financial is looking to modernize the operations of their company and of their web-based software application. </w:t>
      </w:r>
    </w:p>
    <w:p w14:paraId="6B9692BC" w14:textId="25DC410E" w:rsidR="00CF3E8E" w:rsidRDefault="00CF3E8E" w:rsidP="00944D65">
      <w:pPr>
        <w:suppressAutoHyphens/>
        <w:spacing w:after="0" w:line="240" w:lineRule="auto"/>
        <w:contextualSpacing/>
        <w:rPr>
          <w:rFonts w:eastAsia="Times New Roman" w:cstheme="minorHAnsi"/>
        </w:rPr>
      </w:pPr>
      <w:r>
        <w:rPr>
          <w:rFonts w:eastAsia="Times New Roman" w:cstheme="minorHAnsi"/>
        </w:rPr>
        <w:t>Artemis Financial needs secure messaging and storage of internal and external information regarding customers personal information and financial plans (savings, retirement, investments, and insurance.)</w:t>
      </w:r>
    </w:p>
    <w:p w14:paraId="55D7F206" w14:textId="586CA2AD" w:rsidR="00CF3E8E" w:rsidRDefault="00CF3E8E" w:rsidP="00944D65">
      <w:pPr>
        <w:suppressAutoHyphens/>
        <w:spacing w:after="0" w:line="240" w:lineRule="auto"/>
        <w:contextualSpacing/>
        <w:rPr>
          <w:rFonts w:eastAsia="Times New Roman" w:cstheme="minorHAnsi"/>
        </w:rPr>
      </w:pPr>
      <w:r>
        <w:rPr>
          <w:rFonts w:eastAsia="Times New Roman" w:cstheme="minorHAnsi"/>
        </w:rPr>
        <w:t xml:space="preserve">Artemis is also looking to use the most current and effective software security for their business. </w:t>
      </w:r>
    </w:p>
    <w:p w14:paraId="52A516CB" w14:textId="76312150" w:rsidR="003726AD" w:rsidRDefault="00CF3E8E" w:rsidP="00944D65">
      <w:pPr>
        <w:suppressAutoHyphens/>
        <w:spacing w:after="0" w:line="240" w:lineRule="auto"/>
        <w:contextualSpacing/>
        <w:rPr>
          <w:rFonts w:eastAsia="Times New Roman" w:cstheme="minorHAnsi"/>
        </w:rPr>
      </w:pPr>
      <w:r>
        <w:rPr>
          <w:rFonts w:eastAsia="Times New Roman" w:cstheme="minorHAnsi"/>
        </w:rPr>
        <w:t>They are also in need of Global Rain’s expertise in how to protect their RESTful web application programming interface (API) endpoints.</w:t>
      </w:r>
    </w:p>
    <w:p w14:paraId="1008C1D4" w14:textId="404CFE90" w:rsidR="00CF3E8E" w:rsidRDefault="00CF3E8E" w:rsidP="00944D65">
      <w:pPr>
        <w:suppressAutoHyphens/>
        <w:spacing w:after="0" w:line="240" w:lineRule="auto"/>
        <w:contextualSpacing/>
        <w:rPr>
          <w:rFonts w:eastAsia="Times New Roman" w:cstheme="minorHAnsi"/>
        </w:rPr>
      </w:pPr>
      <w:r>
        <w:rPr>
          <w:rFonts w:eastAsia="Times New Roman" w:cstheme="minorHAnsi"/>
        </w:rPr>
        <w:t xml:space="preserve">Artemis is seeking protection from external threats, which include data and information breaches, malware and ransomware attacks, and all other types of external cyber threats that can do harm </w:t>
      </w:r>
      <w:r w:rsidR="008B69E5">
        <w:rPr>
          <w:rFonts w:eastAsia="Times New Roman" w:cstheme="minorHAnsi"/>
        </w:rPr>
        <w:t>to</w:t>
      </w:r>
      <w:r>
        <w:rPr>
          <w:rFonts w:eastAsia="Times New Roman" w:cstheme="minorHAnsi"/>
        </w:rPr>
        <w:t xml:space="preserve"> the system and </w:t>
      </w:r>
      <w:r w:rsidR="008B69E5">
        <w:rPr>
          <w:rFonts w:eastAsia="Times New Roman" w:cstheme="minorHAnsi"/>
        </w:rPr>
        <w:t>its</w:t>
      </w:r>
      <w:r>
        <w:rPr>
          <w:rFonts w:eastAsia="Times New Roman" w:cstheme="minorHAnsi"/>
        </w:rPr>
        <w:t xml:space="preserve"> clients.</w:t>
      </w:r>
    </w:p>
    <w:p w14:paraId="5E462975" w14:textId="249C409F" w:rsidR="008B69E5" w:rsidRDefault="008B69E5" w:rsidP="00944D65">
      <w:pPr>
        <w:suppressAutoHyphens/>
        <w:spacing w:after="0" w:line="240" w:lineRule="auto"/>
        <w:contextualSpacing/>
        <w:rPr>
          <w:rFonts w:eastAsia="Times New Roman" w:cstheme="minorHAnsi"/>
        </w:rPr>
      </w:pPr>
      <w:r>
        <w:rPr>
          <w:rFonts w:eastAsia="Times New Roman" w:cstheme="minorHAnsi"/>
        </w:rPr>
        <w:t xml:space="preserve">The company must investigate internal transaction laws and local governments laws </w:t>
      </w:r>
      <w:proofErr w:type="gramStart"/>
      <w:r>
        <w:rPr>
          <w:rFonts w:eastAsia="Times New Roman" w:cstheme="minorHAnsi"/>
        </w:rPr>
        <w:t>in regard to</w:t>
      </w:r>
      <w:proofErr w:type="gramEnd"/>
      <w:r>
        <w:rPr>
          <w:rFonts w:eastAsia="Times New Roman" w:cstheme="minorHAnsi"/>
        </w:rPr>
        <w:t xml:space="preserve"> secure communications and restrictions that may be in place.</w:t>
      </w:r>
    </w:p>
    <w:p w14:paraId="0533F8A0" w14:textId="3397084E" w:rsidR="008B69E5" w:rsidRPr="001650C9" w:rsidRDefault="008B69E5" w:rsidP="00944D65">
      <w:pPr>
        <w:suppressAutoHyphens/>
        <w:spacing w:after="0" w:line="240" w:lineRule="auto"/>
        <w:contextualSpacing/>
        <w:rPr>
          <w:rFonts w:eastAsia="Times New Roman" w:cstheme="minorHAnsi"/>
        </w:rPr>
      </w:pPr>
      <w:r>
        <w:rPr>
          <w:rFonts w:eastAsia="Times New Roman" w:cstheme="minorHAnsi"/>
        </w:rPr>
        <w:t>Evolving use of technologies such as databases and blockchains are modernizations that should be considered for traceability and cloud-based systems for storage.</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2A1C8DFD" w:rsidR="002778D5" w:rsidRDefault="008B69E5" w:rsidP="00113667">
      <w:pPr>
        <w:suppressAutoHyphens/>
        <w:spacing w:after="0" w:line="240" w:lineRule="auto"/>
        <w:contextualSpacing/>
        <w:rPr>
          <w:rFonts w:eastAsia="Times New Roman" w:cstheme="minorHAnsi"/>
        </w:rPr>
      </w:pPr>
      <w:r>
        <w:rPr>
          <w:rFonts w:eastAsia="Times New Roman" w:cstheme="minorHAnsi"/>
        </w:rPr>
        <w:t>There are several areas of security that Artemis can focus on immediately to begin securing a better network and product for its clients.</w:t>
      </w:r>
    </w:p>
    <w:p w14:paraId="58DFF3A9" w14:textId="12C22DA2" w:rsidR="008B69E5" w:rsidRPr="00023AF4" w:rsidRDefault="008B69E5" w:rsidP="00113667">
      <w:pPr>
        <w:suppressAutoHyphens/>
        <w:spacing w:after="0" w:line="240" w:lineRule="auto"/>
        <w:contextualSpacing/>
        <w:rPr>
          <w:rFonts w:eastAsia="Times New Roman" w:cstheme="minorHAnsi"/>
          <w:b/>
          <w:bCs/>
        </w:rPr>
      </w:pPr>
      <w:r w:rsidRPr="00023AF4">
        <w:rPr>
          <w:rFonts w:eastAsia="Times New Roman" w:cstheme="minorHAnsi"/>
          <w:b/>
          <w:bCs/>
        </w:rPr>
        <w:t>Input Validation.</w:t>
      </w:r>
    </w:p>
    <w:p w14:paraId="20A2890A" w14:textId="06E0B49B" w:rsidR="008B69E5" w:rsidRDefault="008B69E5" w:rsidP="00113667">
      <w:pPr>
        <w:suppressAutoHyphens/>
        <w:spacing w:after="0" w:line="240" w:lineRule="auto"/>
        <w:contextualSpacing/>
        <w:rPr>
          <w:rFonts w:eastAsia="Times New Roman" w:cstheme="minorHAnsi"/>
        </w:rPr>
      </w:pPr>
      <w:r>
        <w:rPr>
          <w:rFonts w:eastAsia="Times New Roman" w:cstheme="minorHAnsi"/>
        </w:rPr>
        <w:tab/>
      </w:r>
      <w:r w:rsidR="00023AF4">
        <w:rPr>
          <w:rFonts w:eastAsia="Times New Roman" w:cstheme="minorHAnsi"/>
        </w:rPr>
        <w:t>Validating that all information input into the system is properly validated can prevent security vulnerabilities such as SQL Injection and cross-site scripting.</w:t>
      </w:r>
    </w:p>
    <w:p w14:paraId="645B3651" w14:textId="25E8EE3C" w:rsidR="00023AF4" w:rsidRPr="00023AF4" w:rsidRDefault="00023AF4" w:rsidP="00113667">
      <w:pPr>
        <w:suppressAutoHyphens/>
        <w:spacing w:after="0" w:line="240" w:lineRule="auto"/>
        <w:contextualSpacing/>
        <w:rPr>
          <w:rFonts w:eastAsia="Times New Roman" w:cstheme="minorHAnsi"/>
          <w:b/>
          <w:bCs/>
        </w:rPr>
      </w:pPr>
      <w:r w:rsidRPr="00023AF4">
        <w:rPr>
          <w:rFonts w:eastAsia="Times New Roman" w:cstheme="minorHAnsi"/>
          <w:b/>
          <w:bCs/>
        </w:rPr>
        <w:t>Secure API Interactions.</w:t>
      </w:r>
    </w:p>
    <w:p w14:paraId="7D74B96F" w14:textId="492E74AE" w:rsidR="00023AF4" w:rsidRDefault="00023AF4" w:rsidP="00113667">
      <w:pPr>
        <w:suppressAutoHyphens/>
        <w:spacing w:after="0" w:line="240" w:lineRule="auto"/>
        <w:contextualSpacing/>
        <w:rPr>
          <w:rFonts w:eastAsia="Times New Roman" w:cstheme="minorHAnsi"/>
        </w:rPr>
      </w:pPr>
      <w:r>
        <w:rPr>
          <w:rFonts w:eastAsia="Times New Roman" w:cstheme="minorHAnsi"/>
        </w:rPr>
        <w:tab/>
        <w:t xml:space="preserve">With the use of a RESTful API, implementation of secure ways to interact with other API’s can prevent unauthorized access to secure and private data </w:t>
      </w:r>
      <w:r w:rsidR="00B52689">
        <w:rPr>
          <w:rFonts w:eastAsia="Times New Roman" w:cstheme="minorHAnsi"/>
        </w:rPr>
        <w:t>and</w:t>
      </w:r>
      <w:r>
        <w:rPr>
          <w:rFonts w:eastAsia="Times New Roman" w:cstheme="minorHAnsi"/>
        </w:rPr>
        <w:t xml:space="preserve"> from leakage of data to those without direct access.</w:t>
      </w:r>
    </w:p>
    <w:p w14:paraId="7908E0A3" w14:textId="4E551595" w:rsidR="00023AF4" w:rsidRPr="00023AF4" w:rsidRDefault="00023AF4" w:rsidP="00113667">
      <w:pPr>
        <w:suppressAutoHyphens/>
        <w:spacing w:after="0" w:line="240" w:lineRule="auto"/>
        <w:contextualSpacing/>
        <w:rPr>
          <w:rFonts w:eastAsia="Times New Roman" w:cstheme="minorHAnsi"/>
          <w:b/>
          <w:bCs/>
        </w:rPr>
      </w:pPr>
      <w:r w:rsidRPr="00023AF4">
        <w:rPr>
          <w:rFonts w:eastAsia="Times New Roman" w:cstheme="minorHAnsi"/>
          <w:b/>
          <w:bCs/>
        </w:rPr>
        <w:t>Encapsulation.</w:t>
      </w:r>
    </w:p>
    <w:p w14:paraId="2DBBFD55" w14:textId="7E5E01A1" w:rsidR="00023AF4" w:rsidRDefault="00023AF4" w:rsidP="00113667">
      <w:pPr>
        <w:suppressAutoHyphens/>
        <w:spacing w:after="0" w:line="240" w:lineRule="auto"/>
        <w:contextualSpacing/>
        <w:rPr>
          <w:rFonts w:eastAsia="Times New Roman" w:cstheme="minorHAnsi"/>
        </w:rPr>
      </w:pPr>
      <w:r>
        <w:rPr>
          <w:rFonts w:eastAsia="Times New Roman" w:cstheme="minorHAnsi"/>
        </w:rPr>
        <w:tab/>
        <w:t>The use of secure and sophisticated data structures can prevent unauthorized access. Algorithms may also protect data while in transit and at rest from unauthorized access.</w:t>
      </w:r>
    </w:p>
    <w:p w14:paraId="582EFE34" w14:textId="1ED7CB15" w:rsidR="00023AF4" w:rsidRDefault="00023AF4" w:rsidP="00113667">
      <w:pPr>
        <w:suppressAutoHyphens/>
        <w:spacing w:after="0" w:line="240" w:lineRule="auto"/>
        <w:contextualSpacing/>
        <w:rPr>
          <w:rFonts w:eastAsia="Times New Roman" w:cstheme="minorHAnsi"/>
          <w:b/>
          <w:bCs/>
        </w:rPr>
      </w:pPr>
      <w:r w:rsidRPr="00023AF4">
        <w:rPr>
          <w:rFonts w:eastAsia="Times New Roman" w:cstheme="minorHAnsi"/>
          <w:b/>
          <w:bCs/>
        </w:rPr>
        <w:t>Client/Server.</w:t>
      </w:r>
    </w:p>
    <w:p w14:paraId="4A80B103" w14:textId="29B03F0B" w:rsidR="00023AF4" w:rsidRPr="00023AF4" w:rsidRDefault="00023AF4" w:rsidP="00113667">
      <w:pPr>
        <w:suppressAutoHyphens/>
        <w:spacing w:after="0" w:line="240" w:lineRule="auto"/>
        <w:contextualSpacing/>
        <w:rPr>
          <w:rFonts w:eastAsia="Times New Roman" w:cstheme="minorHAnsi"/>
        </w:rPr>
      </w:pPr>
      <w:r>
        <w:rPr>
          <w:rFonts w:eastAsia="Times New Roman" w:cstheme="minorHAnsi"/>
          <w:b/>
          <w:bCs/>
        </w:rPr>
        <w:tab/>
      </w:r>
      <w:r>
        <w:rPr>
          <w:rFonts w:eastAsia="Times New Roman" w:cstheme="minorHAnsi"/>
        </w:rPr>
        <w:t xml:space="preserve">The safe passage of information is paramount for any company that is dealing </w:t>
      </w:r>
      <w:proofErr w:type="gramStart"/>
      <w:r>
        <w:rPr>
          <w:rFonts w:eastAsia="Times New Roman" w:cstheme="minorHAnsi"/>
        </w:rPr>
        <w:t>in</w:t>
      </w:r>
      <w:proofErr w:type="gramEnd"/>
      <w:r>
        <w:rPr>
          <w:rFonts w:eastAsia="Times New Roman" w:cstheme="minorHAnsi"/>
        </w:rPr>
        <w:t xml:space="preserve"> financial and personal information of their clients. Artemis needs to protect information traveling over networks and can use HTTPS for security during transport. </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0BD0BD24" w:rsidR="00113667" w:rsidRDefault="00E32B5A" w:rsidP="00944D65">
      <w:pPr>
        <w:suppressAutoHyphens/>
        <w:spacing w:after="0" w:line="240" w:lineRule="auto"/>
        <w:contextualSpacing/>
        <w:rPr>
          <w:rFonts w:eastAsia="Times New Roman" w:cstheme="minorHAnsi"/>
        </w:rPr>
      </w:pPr>
      <w:r>
        <w:rPr>
          <w:rFonts w:eastAsia="Times New Roman" w:cstheme="minorHAnsi"/>
        </w:rPr>
        <w:t>After doing a manual review of the code there are multiple vulnerabilities that are of concern and seem to be shared across multiple classes.</w:t>
      </w:r>
    </w:p>
    <w:p w14:paraId="03BB2CE5" w14:textId="0BB236DC" w:rsidR="00E32B5A" w:rsidRDefault="00E32B5A" w:rsidP="00944D65">
      <w:pPr>
        <w:suppressAutoHyphens/>
        <w:spacing w:after="0" w:line="240" w:lineRule="auto"/>
        <w:contextualSpacing/>
        <w:rPr>
          <w:rFonts w:eastAsia="Times New Roman" w:cstheme="minorHAnsi"/>
        </w:rPr>
      </w:pPr>
      <w:proofErr w:type="spellStart"/>
      <w:r w:rsidRPr="00E32B5A">
        <w:rPr>
          <w:rFonts w:eastAsia="Times New Roman" w:cstheme="minorHAnsi"/>
          <w:b/>
          <w:bCs/>
        </w:rPr>
        <w:t>CRUDController</w:t>
      </w:r>
      <w:proofErr w:type="spellEnd"/>
      <w:r w:rsidRPr="00E32B5A">
        <w:rPr>
          <w:rFonts w:eastAsia="Times New Roman" w:cstheme="minorHAnsi"/>
          <w:b/>
          <w:bCs/>
        </w:rPr>
        <w:t xml:space="preserve"> Class</w:t>
      </w:r>
      <w:r>
        <w:rPr>
          <w:rFonts w:eastAsia="Times New Roman" w:cstheme="minorHAnsi"/>
        </w:rPr>
        <w:t xml:space="preserve"> has the name parameter passed to the </w:t>
      </w:r>
      <w:proofErr w:type="spellStart"/>
      <w:r>
        <w:rPr>
          <w:rFonts w:eastAsia="Times New Roman" w:cstheme="minorHAnsi"/>
        </w:rPr>
        <w:t>docDate</w:t>
      </w:r>
      <w:proofErr w:type="spellEnd"/>
      <w:r>
        <w:rPr>
          <w:rFonts w:eastAsia="Times New Roman" w:cstheme="minorHAnsi"/>
        </w:rPr>
        <w:t xml:space="preserve"> class directly and without input validation.</w:t>
      </w:r>
    </w:p>
    <w:p w14:paraId="3765E907" w14:textId="4C96A2D7" w:rsidR="00E32B5A" w:rsidRDefault="00E32B5A" w:rsidP="00944D65">
      <w:pPr>
        <w:suppressAutoHyphens/>
        <w:spacing w:after="0" w:line="240" w:lineRule="auto"/>
        <w:contextualSpacing/>
        <w:rPr>
          <w:rFonts w:eastAsia="Times New Roman" w:cstheme="minorHAnsi"/>
        </w:rPr>
      </w:pPr>
      <w:r w:rsidRPr="00E32B5A">
        <w:rPr>
          <w:rFonts w:eastAsia="Times New Roman" w:cstheme="minorHAnsi"/>
          <w:b/>
          <w:bCs/>
        </w:rPr>
        <w:t>Customer Class,</w:t>
      </w:r>
      <w:r>
        <w:rPr>
          <w:rFonts w:eastAsia="Times New Roman" w:cstheme="minorHAnsi"/>
        </w:rPr>
        <w:t xml:space="preserve"> deposit does not have input validation or handle exceptions.</w:t>
      </w:r>
    </w:p>
    <w:p w14:paraId="59F04608" w14:textId="49F20233" w:rsidR="00E32B5A" w:rsidRDefault="00E32B5A" w:rsidP="00944D65">
      <w:pPr>
        <w:suppressAutoHyphens/>
        <w:spacing w:after="0" w:line="240" w:lineRule="auto"/>
        <w:contextualSpacing/>
        <w:rPr>
          <w:rFonts w:eastAsia="Times New Roman" w:cstheme="minorHAnsi"/>
        </w:rPr>
      </w:pPr>
      <w:r>
        <w:rPr>
          <w:rFonts w:eastAsia="Times New Roman" w:cstheme="minorHAnsi"/>
        </w:rPr>
        <w:t>Account balance is also unsecure and is shared as plain text in the code.</w:t>
      </w:r>
    </w:p>
    <w:p w14:paraId="33375169" w14:textId="7AD52B02" w:rsidR="00E32B5A" w:rsidRDefault="00E32B5A" w:rsidP="00944D65">
      <w:pPr>
        <w:suppressAutoHyphens/>
        <w:spacing w:after="0" w:line="240" w:lineRule="auto"/>
        <w:contextualSpacing/>
        <w:rPr>
          <w:rFonts w:eastAsia="Times New Roman" w:cstheme="minorHAnsi"/>
        </w:rPr>
      </w:pPr>
      <w:r w:rsidRPr="00E32B5A">
        <w:rPr>
          <w:rFonts w:eastAsia="Times New Roman" w:cstheme="minorHAnsi"/>
          <w:b/>
          <w:bCs/>
        </w:rPr>
        <w:t>CRUD Class</w:t>
      </w:r>
      <w:r>
        <w:rPr>
          <w:rFonts w:eastAsia="Times New Roman" w:cstheme="minorHAnsi"/>
        </w:rPr>
        <w:t xml:space="preserve"> has no input validation on content 1 or </w:t>
      </w:r>
      <w:proofErr w:type="gramStart"/>
      <w:r>
        <w:rPr>
          <w:rFonts w:eastAsia="Times New Roman" w:cstheme="minorHAnsi"/>
        </w:rPr>
        <w:t>2</w:t>
      </w:r>
      <w:proofErr w:type="gramEnd"/>
    </w:p>
    <w:p w14:paraId="4F063FA9" w14:textId="17BBCC18" w:rsidR="00E32B5A" w:rsidRDefault="00E32B5A" w:rsidP="00944D65">
      <w:pPr>
        <w:suppressAutoHyphens/>
        <w:spacing w:after="0" w:line="240" w:lineRule="auto"/>
        <w:contextualSpacing/>
        <w:rPr>
          <w:rFonts w:eastAsia="Times New Roman" w:cstheme="minorHAnsi"/>
        </w:rPr>
      </w:pPr>
      <w:proofErr w:type="gramStart"/>
      <w:r>
        <w:rPr>
          <w:rFonts w:eastAsia="Times New Roman" w:cstheme="minorHAnsi"/>
        </w:rPr>
        <w:lastRenderedPageBreak/>
        <w:t>Get(</w:t>
      </w:r>
      <w:proofErr w:type="gramEnd"/>
      <w:r>
        <w:rPr>
          <w:rFonts w:eastAsia="Times New Roman" w:cstheme="minorHAnsi"/>
        </w:rPr>
        <w:t>) method has no access control and information is shared as plain text.</w:t>
      </w:r>
    </w:p>
    <w:p w14:paraId="562C2549" w14:textId="77777777" w:rsidR="00E32B5A" w:rsidRDefault="00E32B5A" w:rsidP="00944D65">
      <w:pPr>
        <w:suppressAutoHyphens/>
        <w:spacing w:after="0" w:line="240" w:lineRule="auto"/>
        <w:contextualSpacing/>
        <w:rPr>
          <w:rFonts w:eastAsia="Times New Roman" w:cstheme="minorHAnsi"/>
        </w:rPr>
      </w:pPr>
    </w:p>
    <w:p w14:paraId="34A0CBEB" w14:textId="5081F07F" w:rsidR="00E32B5A" w:rsidRDefault="00E32B5A" w:rsidP="00944D65">
      <w:pPr>
        <w:suppressAutoHyphens/>
        <w:spacing w:after="0" w:line="240" w:lineRule="auto"/>
        <w:contextualSpacing/>
        <w:rPr>
          <w:rFonts w:eastAsia="Times New Roman" w:cstheme="minorHAnsi"/>
        </w:rPr>
      </w:pPr>
      <w:proofErr w:type="spellStart"/>
      <w:r w:rsidRPr="00E32B5A">
        <w:rPr>
          <w:rFonts w:eastAsia="Times New Roman" w:cstheme="minorHAnsi"/>
          <w:b/>
          <w:bCs/>
        </w:rPr>
        <w:t>DocData</w:t>
      </w:r>
      <w:proofErr w:type="spellEnd"/>
      <w:r>
        <w:rPr>
          <w:rFonts w:eastAsia="Times New Roman" w:cstheme="minorHAnsi"/>
        </w:rPr>
        <w:t xml:space="preserve"> has no input validation or exception handling.</w:t>
      </w:r>
    </w:p>
    <w:p w14:paraId="65D57051" w14:textId="35D11572" w:rsidR="00E32B5A" w:rsidRDefault="00E32B5A" w:rsidP="00944D65">
      <w:pPr>
        <w:suppressAutoHyphens/>
        <w:spacing w:after="0" w:line="240" w:lineRule="auto"/>
        <w:contextualSpacing/>
        <w:rPr>
          <w:rFonts w:eastAsia="Times New Roman" w:cstheme="minorHAnsi"/>
        </w:rPr>
      </w:pPr>
      <w:r>
        <w:rPr>
          <w:rFonts w:eastAsia="Times New Roman" w:cstheme="minorHAnsi"/>
        </w:rPr>
        <w:t>This class also stores in plain text.</w:t>
      </w:r>
    </w:p>
    <w:p w14:paraId="295384B2" w14:textId="6ADCD5C3" w:rsidR="00E32B5A" w:rsidRDefault="00E32B5A" w:rsidP="00944D65">
      <w:pPr>
        <w:suppressAutoHyphens/>
        <w:spacing w:after="0" w:line="240" w:lineRule="auto"/>
        <w:contextualSpacing/>
        <w:rPr>
          <w:rFonts w:eastAsia="Times New Roman" w:cstheme="minorHAnsi"/>
        </w:rPr>
      </w:pPr>
      <w:r>
        <w:rPr>
          <w:rFonts w:eastAsia="Times New Roman" w:cstheme="minorHAnsi"/>
        </w:rPr>
        <w:t>Greeting class has no input validation on id and content.</w:t>
      </w:r>
    </w:p>
    <w:p w14:paraId="15469A5F" w14:textId="429701CF" w:rsidR="00E32B5A" w:rsidRDefault="00E32B5A" w:rsidP="00944D65">
      <w:pPr>
        <w:suppressAutoHyphens/>
        <w:spacing w:after="0" w:line="240" w:lineRule="auto"/>
        <w:contextualSpacing/>
        <w:rPr>
          <w:rFonts w:eastAsia="Times New Roman" w:cstheme="minorHAnsi"/>
        </w:rPr>
      </w:pPr>
      <w:r>
        <w:rPr>
          <w:rFonts w:eastAsia="Times New Roman" w:cstheme="minorHAnsi"/>
        </w:rPr>
        <w:t>Get(id) and Get(content) have no access control checks.</w:t>
      </w:r>
    </w:p>
    <w:p w14:paraId="7EF52DDB" w14:textId="10CD8B6C" w:rsidR="00E32B5A" w:rsidRDefault="00E32B5A" w:rsidP="00944D65">
      <w:pPr>
        <w:suppressAutoHyphens/>
        <w:spacing w:after="0" w:line="240" w:lineRule="auto"/>
        <w:contextualSpacing/>
        <w:rPr>
          <w:rFonts w:eastAsia="Times New Roman" w:cstheme="minorHAnsi"/>
        </w:rPr>
      </w:pPr>
      <w:r w:rsidRPr="00B15CB3">
        <w:rPr>
          <w:rFonts w:eastAsia="Times New Roman" w:cstheme="minorHAnsi"/>
          <w:b/>
          <w:bCs/>
        </w:rPr>
        <w:t>Greeting Controller</w:t>
      </w:r>
      <w:r>
        <w:rPr>
          <w:rFonts w:eastAsia="Times New Roman" w:cstheme="minorHAnsi"/>
        </w:rPr>
        <w:t xml:space="preserve"> class</w:t>
      </w:r>
      <w:r w:rsidR="00B15CB3">
        <w:rPr>
          <w:rFonts w:eastAsia="Times New Roman" w:cstheme="minorHAnsi"/>
        </w:rPr>
        <w:t xml:space="preserve"> has no input validation on name and no error handling.</w:t>
      </w:r>
    </w:p>
    <w:p w14:paraId="121064D3" w14:textId="47542117" w:rsidR="00B15CB3" w:rsidRDefault="00B15CB3" w:rsidP="00944D65">
      <w:pPr>
        <w:suppressAutoHyphens/>
        <w:spacing w:after="0" w:line="240" w:lineRule="auto"/>
        <w:contextualSpacing/>
        <w:rPr>
          <w:rFonts w:eastAsia="Times New Roman" w:cstheme="minorHAnsi"/>
        </w:rPr>
      </w:pPr>
      <w:proofErr w:type="gramStart"/>
      <w:r>
        <w:rPr>
          <w:rFonts w:eastAsia="Times New Roman" w:cstheme="minorHAnsi"/>
        </w:rPr>
        <w:t>Greeting(</w:t>
      </w:r>
      <w:proofErr w:type="gramEnd"/>
      <w:r>
        <w:rPr>
          <w:rFonts w:eastAsia="Times New Roman" w:cstheme="minorHAnsi"/>
        </w:rPr>
        <w:t>) method has no access control checks.</w:t>
      </w:r>
    </w:p>
    <w:p w14:paraId="155CEFBD" w14:textId="07EFE9F6" w:rsidR="00B15CB3" w:rsidRPr="00B15CB3" w:rsidRDefault="00B15CB3" w:rsidP="00944D65">
      <w:pPr>
        <w:suppressAutoHyphens/>
        <w:spacing w:after="0" w:line="240" w:lineRule="auto"/>
        <w:contextualSpacing/>
        <w:rPr>
          <w:rFonts w:eastAsia="Times New Roman" w:cstheme="minorHAnsi"/>
        </w:rPr>
      </w:pPr>
      <w:proofErr w:type="spellStart"/>
      <w:r w:rsidRPr="00B15CB3">
        <w:rPr>
          <w:rFonts w:eastAsia="Times New Roman" w:cstheme="minorHAnsi"/>
          <w:b/>
          <w:bCs/>
        </w:rPr>
        <w:t>myDateTime</w:t>
      </w:r>
      <w:proofErr w:type="spellEnd"/>
      <w:r>
        <w:rPr>
          <w:rFonts w:eastAsia="Times New Roman" w:cstheme="minorHAnsi"/>
          <w:b/>
          <w:bCs/>
        </w:rPr>
        <w:t xml:space="preserve"> </w:t>
      </w:r>
      <w:r>
        <w:rPr>
          <w:rFonts w:eastAsia="Times New Roman" w:cstheme="minorHAnsi"/>
        </w:rPr>
        <w:t xml:space="preserve">has </w:t>
      </w:r>
      <w:proofErr w:type="spellStart"/>
      <w:proofErr w:type="gramStart"/>
      <w:r>
        <w:rPr>
          <w:rFonts w:eastAsia="Times New Roman" w:cstheme="minorHAnsi"/>
        </w:rPr>
        <w:t>SpelExpressionParser</w:t>
      </w:r>
      <w:proofErr w:type="spellEnd"/>
      <w:r>
        <w:rPr>
          <w:rFonts w:eastAsia="Times New Roman" w:cstheme="minorHAnsi"/>
        </w:rPr>
        <w:t>(</w:t>
      </w:r>
      <w:proofErr w:type="gramEnd"/>
      <w:r>
        <w:rPr>
          <w:rFonts w:eastAsia="Times New Roman" w:cstheme="minorHAnsi"/>
        </w:rPr>
        <w:t>) which can lead to code injection</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6876D194" w14:textId="315316FF" w:rsidR="005709C6" w:rsidRPr="005709C6" w:rsidRDefault="005709C6" w:rsidP="005709C6">
      <w:r>
        <w:rPr>
          <w:rFonts w:eastAsia="Times New Roman" w:cstheme="minorHAnsi"/>
          <w:noProof/>
        </w:rPr>
        <w:drawing>
          <wp:inline distT="0" distB="0" distL="0" distR="0" wp14:anchorId="5BA6149E" wp14:editId="2576B643">
            <wp:extent cx="5943600" cy="3238599"/>
            <wp:effectExtent l="0" t="0" r="0" b="0"/>
            <wp:docPr id="8572038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238599"/>
                    </a:xfrm>
                    <a:prstGeom prst="rect">
                      <a:avLst/>
                    </a:prstGeom>
                    <a:noFill/>
                    <a:ln>
                      <a:noFill/>
                    </a:ln>
                  </pic:spPr>
                </pic:pic>
              </a:graphicData>
            </a:graphic>
          </wp:inline>
        </w:drawing>
      </w:r>
    </w:p>
    <w:p w14:paraId="5651F835" w14:textId="21ABDF0D" w:rsidR="00E35ABE" w:rsidRDefault="005709C6" w:rsidP="005709C6">
      <w:hyperlink r:id="rId14" w:anchor="l12_864344400c3d4d92dfeb0a305dc87d953677c03c" w:history="1">
        <w:r>
          <w:rPr>
            <w:rStyle w:val="Hyperlink"/>
            <w:rFonts w:ascii="Arial" w:hAnsi="Arial" w:cs="Arial"/>
            <w:sz w:val="20"/>
            <w:szCs w:val="20"/>
          </w:rPr>
          <w:t>logback-core-1.2.3.jar</w:t>
        </w:r>
      </w:hyperlink>
      <w:r>
        <w:t xml:space="preserve"> </w:t>
      </w:r>
    </w:p>
    <w:p w14:paraId="6457A163" w14:textId="36F5794C" w:rsidR="006F4094" w:rsidRDefault="00E35ABE" w:rsidP="005709C6">
      <w:proofErr w:type="spellStart"/>
      <w:r>
        <w:t>logback</w:t>
      </w:r>
      <w:proofErr w:type="spellEnd"/>
      <w:r>
        <w:t>-core module</w:t>
      </w:r>
    </w:p>
    <w:p w14:paraId="307640B5" w14:textId="2C4E8DB1" w:rsidR="00E35ABE" w:rsidRDefault="00E35ABE" w:rsidP="005709C6">
      <w:r>
        <w:t xml:space="preserve">1.2.7 and prior versions allow attack to write privileges to edit </w:t>
      </w:r>
      <w:r w:rsidR="0081281C">
        <w:t>configurations.</w:t>
      </w:r>
    </w:p>
    <w:p w14:paraId="2F290589" w14:textId="62A47305" w:rsidR="00E35ABE" w:rsidRDefault="00E35ABE" w:rsidP="005709C6">
      <w:r>
        <w:t xml:space="preserve">Solution is to upgrade to current </w:t>
      </w:r>
      <w:r w:rsidR="0081281C">
        <w:t>version.</w:t>
      </w:r>
    </w:p>
    <w:p w14:paraId="2476F60A" w14:textId="39B81EDB" w:rsidR="005709C6" w:rsidRDefault="005709C6" w:rsidP="005709C6">
      <w:hyperlink r:id="rId15" w:anchor="l5_73d4322a6bda684f676a2b5fe918361c4e5c7cca" w:history="1">
        <w:r>
          <w:rPr>
            <w:rStyle w:val="Hyperlink"/>
            <w:rFonts w:ascii="Arial" w:hAnsi="Arial" w:cs="Arial"/>
            <w:sz w:val="20"/>
            <w:szCs w:val="20"/>
          </w:rPr>
          <w:t>jackson-core-2.10.2.jar</w:t>
        </w:r>
      </w:hyperlink>
      <w:r>
        <w:t xml:space="preserve">  </w:t>
      </w:r>
    </w:p>
    <w:p w14:paraId="14FAC0CA" w14:textId="4F18C25D" w:rsidR="006F4094" w:rsidRDefault="006F4094" w:rsidP="005709C6">
      <w:r>
        <w:t>Streaming API</w:t>
      </w:r>
    </w:p>
    <w:p w14:paraId="10907E12" w14:textId="254E2CFE" w:rsidR="006F4094" w:rsidRDefault="006F4094" w:rsidP="005709C6">
      <w:r>
        <w:t xml:space="preserve">Stack overflow in XML allows DoS </w:t>
      </w:r>
      <w:r w:rsidR="0081281C">
        <w:t>attacks.</w:t>
      </w:r>
    </w:p>
    <w:p w14:paraId="079E5AC1" w14:textId="0A4C6194" w:rsidR="00B52689" w:rsidRDefault="00B52689" w:rsidP="005709C6">
      <w:r>
        <w:t>Upgrade to current version</w:t>
      </w:r>
    </w:p>
    <w:p w14:paraId="1C865A55" w14:textId="52C15EF9" w:rsidR="005709C6" w:rsidRDefault="005709C6" w:rsidP="005709C6">
      <w:hyperlink r:id="rId16" w:anchor="l6_0528de95f198afafbcfb0c09d2e43b6e0ea663ec" w:history="1">
        <w:r>
          <w:rPr>
            <w:rStyle w:val="Hyperlink"/>
            <w:rFonts w:ascii="Arial" w:hAnsi="Arial" w:cs="Arial"/>
            <w:sz w:val="20"/>
            <w:szCs w:val="20"/>
            <w:shd w:val="clear" w:color="auto" w:fill="F3F3F3"/>
          </w:rPr>
          <w:t>jackson-databind-2.10.2.jar</w:t>
        </w:r>
      </w:hyperlink>
    </w:p>
    <w:p w14:paraId="2DED098E" w14:textId="77777777" w:rsidR="006F4094" w:rsidRDefault="006F4094" w:rsidP="006F4094">
      <w:r>
        <w:lastRenderedPageBreak/>
        <w:t>Data-binding functionality for Jackson</w:t>
      </w:r>
    </w:p>
    <w:p w14:paraId="79945689" w14:textId="77777777" w:rsidR="006F4094" w:rsidRDefault="006F4094" w:rsidP="006F4094">
      <w:r>
        <w:t>Flaw where it does not have entity expansion secured properly and allows vulnerability to XML external entity attacks.</w:t>
      </w:r>
    </w:p>
    <w:p w14:paraId="7ED68A02" w14:textId="33933A0D" w:rsidR="00B52689" w:rsidRDefault="00B52689" w:rsidP="006F4094">
      <w:r>
        <w:t>Update to current version</w:t>
      </w:r>
    </w:p>
    <w:p w14:paraId="623D1431" w14:textId="2B0F52D5" w:rsidR="005709C6" w:rsidRDefault="005709C6" w:rsidP="005709C6">
      <w:pPr>
        <w:tabs>
          <w:tab w:val="left" w:pos="3024"/>
        </w:tabs>
      </w:pPr>
      <w:hyperlink r:id="rId17" w:anchor="l11_a55e6d987f50a515c9260b0451b4fa217dc539cb" w:history="1">
        <w:r>
          <w:rPr>
            <w:rStyle w:val="Hyperlink"/>
            <w:rFonts w:ascii="Arial" w:hAnsi="Arial" w:cs="Arial"/>
            <w:sz w:val="20"/>
            <w:szCs w:val="20"/>
            <w:shd w:val="clear" w:color="auto" w:fill="F3F3F3"/>
          </w:rPr>
          <w:t>log4j-api-2.12.1.jar</w:t>
        </w:r>
      </w:hyperlink>
    </w:p>
    <w:p w14:paraId="1C2DFE5E" w14:textId="1E536B58" w:rsidR="006F4094" w:rsidRDefault="006F4094" w:rsidP="005709C6">
      <w:pPr>
        <w:tabs>
          <w:tab w:val="left" w:pos="3024"/>
        </w:tabs>
      </w:pPr>
      <w:r>
        <w:t>Apache of Log4j API</w:t>
      </w:r>
    </w:p>
    <w:p w14:paraId="09C03288" w14:textId="73EE13A5" w:rsidR="006F4094" w:rsidRDefault="006F4094" w:rsidP="005709C6">
      <w:pPr>
        <w:tabs>
          <w:tab w:val="left" w:pos="3024"/>
        </w:tabs>
      </w:pPr>
      <w:r>
        <w:t>Could allow for man in the middle attacks.</w:t>
      </w:r>
    </w:p>
    <w:p w14:paraId="18EA23D7" w14:textId="79A454E6" w:rsidR="00B52689" w:rsidRDefault="00B52689" w:rsidP="005709C6">
      <w:pPr>
        <w:tabs>
          <w:tab w:val="left" w:pos="3024"/>
        </w:tabs>
      </w:pPr>
      <w:r>
        <w:t>Update to current version</w:t>
      </w:r>
    </w:p>
    <w:p w14:paraId="6B593253" w14:textId="378877EC" w:rsidR="005709C6" w:rsidRDefault="005709C6" w:rsidP="005709C6">
      <w:pPr>
        <w:tabs>
          <w:tab w:val="left" w:pos="3024"/>
        </w:tabs>
      </w:pPr>
      <w:hyperlink r:id="rId18" w:anchor="l20_ad32909314fe2ba02cec036434c0addd19bcc580" w:history="1">
        <w:r>
          <w:rPr>
            <w:rStyle w:val="Hyperlink"/>
            <w:rFonts w:ascii="Arial" w:hAnsi="Arial" w:cs="Arial"/>
            <w:sz w:val="20"/>
            <w:szCs w:val="20"/>
          </w:rPr>
          <w:t>tomcat-embed-core-9.0.30.jar</w:t>
        </w:r>
      </w:hyperlink>
    </w:p>
    <w:p w14:paraId="3B46F6F4" w14:textId="2C7CBC3B" w:rsidR="00E35ABE" w:rsidRDefault="00E35ABE" w:rsidP="005709C6">
      <w:pPr>
        <w:tabs>
          <w:tab w:val="left" w:pos="3024"/>
        </w:tabs>
      </w:pPr>
      <w:r>
        <w:t>Core Tomcat Implementation</w:t>
      </w:r>
    </w:p>
    <w:p w14:paraId="709BB363" w14:textId="2D551CE1" w:rsidR="00E35ABE" w:rsidRDefault="00E35ABE" w:rsidP="005709C6">
      <w:pPr>
        <w:tabs>
          <w:tab w:val="left" w:pos="3024"/>
        </w:tabs>
      </w:pPr>
      <w:r>
        <w:t>Refactoring present in 9.0.30 version introduced a regression.</w:t>
      </w:r>
    </w:p>
    <w:p w14:paraId="337206B3" w14:textId="09935F77" w:rsidR="00E35ABE" w:rsidRDefault="00E35ABE" w:rsidP="005709C6">
      <w:pPr>
        <w:tabs>
          <w:tab w:val="left" w:pos="3024"/>
        </w:tabs>
      </w:pPr>
      <w:proofErr w:type="gramStart"/>
      <w:r>
        <w:t>Solution</w:t>
      </w:r>
      <w:proofErr w:type="gramEnd"/>
      <w:r>
        <w:t xml:space="preserve"> is to update to a current </w:t>
      </w:r>
      <w:r w:rsidR="0081281C">
        <w:t>version.</w:t>
      </w:r>
    </w:p>
    <w:p w14:paraId="5FEE37AD" w14:textId="6F283874" w:rsidR="005709C6" w:rsidRDefault="005709C6" w:rsidP="005709C6">
      <w:pPr>
        <w:tabs>
          <w:tab w:val="left" w:pos="3024"/>
        </w:tabs>
      </w:pPr>
      <w:hyperlink r:id="rId19" w:anchor="l22_33157f6bc5bfd03380ebb5ac476db0600a04168d" w:history="1">
        <w:r>
          <w:rPr>
            <w:rStyle w:val="Hyperlink"/>
            <w:rFonts w:ascii="Arial" w:hAnsi="Arial" w:cs="Arial"/>
            <w:sz w:val="20"/>
            <w:szCs w:val="20"/>
          </w:rPr>
          <w:t>tomcat-embed-websocket-9.0.30.jar</w:t>
        </w:r>
      </w:hyperlink>
    </w:p>
    <w:p w14:paraId="7D1673B4" w14:textId="6E9BB29A" w:rsidR="00E35ABE" w:rsidRDefault="00E35ABE" w:rsidP="005709C6">
      <w:pPr>
        <w:tabs>
          <w:tab w:val="left" w:pos="3024"/>
        </w:tabs>
      </w:pPr>
      <w:r>
        <w:t>Core Tomcat Implementation</w:t>
      </w:r>
    </w:p>
    <w:p w14:paraId="68D7801B" w14:textId="7513CAB0" w:rsidR="00E35ABE" w:rsidRDefault="00E35ABE" w:rsidP="005709C6">
      <w:pPr>
        <w:tabs>
          <w:tab w:val="left" w:pos="3024"/>
        </w:tabs>
      </w:pPr>
      <w:r>
        <w:t>Refactoring present in 9.0.30 introduced regression.</w:t>
      </w:r>
    </w:p>
    <w:p w14:paraId="0E0F7F0E" w14:textId="3954A1FA" w:rsidR="00E35ABE" w:rsidRDefault="00E35ABE" w:rsidP="005709C6">
      <w:pPr>
        <w:tabs>
          <w:tab w:val="left" w:pos="3024"/>
        </w:tabs>
      </w:pPr>
      <w:r>
        <w:t xml:space="preserve">Solution is to upgrade to current </w:t>
      </w:r>
      <w:r w:rsidR="0081281C">
        <w:t>version.</w:t>
      </w:r>
    </w:p>
    <w:p w14:paraId="5487BF52" w14:textId="14237B5B" w:rsidR="005709C6" w:rsidRDefault="005709C6" w:rsidP="005709C6">
      <w:pPr>
        <w:tabs>
          <w:tab w:val="left" w:pos="3024"/>
        </w:tabs>
      </w:pPr>
      <w:hyperlink r:id="rId20" w:anchor="l1_991c96a4e31e6c19e2b9136c8955bd423f2dc4c7" w:history="1">
        <w:r>
          <w:rPr>
            <w:rStyle w:val="Hyperlink"/>
            <w:rFonts w:ascii="Arial" w:hAnsi="Arial" w:cs="Arial"/>
            <w:sz w:val="20"/>
            <w:szCs w:val="20"/>
            <w:shd w:val="clear" w:color="auto" w:fill="F3F3F3"/>
          </w:rPr>
          <w:t>bcprov-jdk15on-1.46.jar</w:t>
        </w:r>
      </w:hyperlink>
    </w:p>
    <w:p w14:paraId="62227919" w14:textId="15153CD6" w:rsidR="006F4094" w:rsidRDefault="006F4094" w:rsidP="005709C6">
      <w:pPr>
        <w:tabs>
          <w:tab w:val="left" w:pos="3024"/>
        </w:tabs>
      </w:pPr>
      <w:r>
        <w:t>Java implementation of cryptographic algorithms.</w:t>
      </w:r>
    </w:p>
    <w:p w14:paraId="1FAE5616" w14:textId="5B8FB0FB" w:rsidR="006F4094" w:rsidRDefault="006F4094" w:rsidP="005709C6">
      <w:pPr>
        <w:tabs>
          <w:tab w:val="left" w:pos="3024"/>
        </w:tabs>
      </w:pPr>
      <w:r>
        <w:t xml:space="preserve">Flaw </w:t>
      </w:r>
      <w:proofErr w:type="gramStart"/>
      <w:r>
        <w:t>allows for</w:t>
      </w:r>
      <w:proofErr w:type="gramEnd"/>
      <w:r>
        <w:t xml:space="preserve"> remote attackers to obtain private </w:t>
      </w:r>
      <w:r w:rsidR="0081281C">
        <w:t>keys.</w:t>
      </w:r>
    </w:p>
    <w:p w14:paraId="29FA261F" w14:textId="0DD9D710" w:rsidR="00E35ABE" w:rsidRDefault="00E35ABE" w:rsidP="005709C6">
      <w:pPr>
        <w:tabs>
          <w:tab w:val="left" w:pos="3024"/>
        </w:tabs>
      </w:pPr>
      <w:r>
        <w:t xml:space="preserve">Update to newer version </w:t>
      </w:r>
    </w:p>
    <w:p w14:paraId="75158808" w14:textId="7BD4A9E2" w:rsidR="005709C6" w:rsidRDefault="005709C6" w:rsidP="005709C6">
      <w:pPr>
        <w:tabs>
          <w:tab w:val="left" w:pos="3024"/>
        </w:tabs>
      </w:pPr>
      <w:hyperlink r:id="rId21" w:anchor="l3_7fd00bcd87e14b6ba66279282ef15efa30dd2492" w:history="1">
        <w:r>
          <w:rPr>
            <w:rStyle w:val="Hyperlink"/>
            <w:rFonts w:ascii="Arial" w:hAnsi="Arial" w:cs="Arial"/>
            <w:sz w:val="20"/>
            <w:szCs w:val="20"/>
          </w:rPr>
          <w:t>hibernate-validator-6.0.18.Final.jar</w:t>
        </w:r>
      </w:hyperlink>
    </w:p>
    <w:p w14:paraId="38C38FC5" w14:textId="1286976B" w:rsidR="006F4094" w:rsidRDefault="006F4094" w:rsidP="005709C6">
      <w:pPr>
        <w:tabs>
          <w:tab w:val="left" w:pos="3024"/>
        </w:tabs>
      </w:pPr>
      <w:proofErr w:type="spellStart"/>
      <w:r>
        <w:t>Hibernate’s</w:t>
      </w:r>
      <w:proofErr w:type="spellEnd"/>
      <w:r>
        <w:t xml:space="preserve"> Bean Validation</w:t>
      </w:r>
    </w:p>
    <w:p w14:paraId="4CE188C0" w14:textId="5716D531" w:rsidR="006F4094" w:rsidRDefault="006F4094" w:rsidP="005709C6">
      <w:pPr>
        <w:tabs>
          <w:tab w:val="left" w:pos="3024"/>
        </w:tabs>
      </w:pPr>
      <w:r>
        <w:t>Flaw allows invalid EL expressions to be evaluated as valid.</w:t>
      </w:r>
    </w:p>
    <w:p w14:paraId="080208E2" w14:textId="787AD378" w:rsidR="00B52689" w:rsidRDefault="00B52689" w:rsidP="005709C6">
      <w:pPr>
        <w:tabs>
          <w:tab w:val="left" w:pos="3024"/>
        </w:tabs>
      </w:pPr>
      <w:r>
        <w:t>Update to current version</w:t>
      </w:r>
    </w:p>
    <w:p w14:paraId="404DBD5A" w14:textId="1DE7CA2D" w:rsidR="005709C6" w:rsidRDefault="005709C6" w:rsidP="005709C6">
      <w:pPr>
        <w:tabs>
          <w:tab w:val="left" w:pos="3024"/>
        </w:tabs>
      </w:pPr>
      <w:hyperlink r:id="rId22" w:anchor="l16_ec75d01d212b5229c16d872fb127744c0ed46ed8" w:history="1">
        <w:r>
          <w:rPr>
            <w:rStyle w:val="Hyperlink"/>
            <w:rFonts w:ascii="Arial" w:hAnsi="Arial" w:cs="Arial"/>
            <w:sz w:val="20"/>
            <w:szCs w:val="20"/>
          </w:rPr>
          <w:t>spring-boot-starter-web-2.2.4.RELEASE.jar</w:t>
        </w:r>
      </w:hyperlink>
    </w:p>
    <w:p w14:paraId="5D5F360B" w14:textId="61C38891" w:rsidR="00E35ABE" w:rsidRDefault="00E35ABE" w:rsidP="005709C6">
      <w:pPr>
        <w:tabs>
          <w:tab w:val="left" w:pos="3024"/>
        </w:tabs>
      </w:pPr>
      <w:r>
        <w:t>starter for building web</w:t>
      </w:r>
    </w:p>
    <w:p w14:paraId="2E9345C1" w14:textId="7FF54C28" w:rsidR="00E35ABE" w:rsidRDefault="00E35ABE" w:rsidP="005709C6">
      <w:pPr>
        <w:tabs>
          <w:tab w:val="left" w:pos="3024"/>
        </w:tabs>
      </w:pPr>
      <w:r>
        <w:lastRenderedPageBreak/>
        <w:t>v2.2.11 and prior subject to temporary directory hijacking</w:t>
      </w:r>
    </w:p>
    <w:p w14:paraId="06C5B811" w14:textId="09BBD1C4" w:rsidR="00E35ABE" w:rsidRDefault="00E35ABE" w:rsidP="005709C6">
      <w:pPr>
        <w:tabs>
          <w:tab w:val="left" w:pos="3024"/>
        </w:tabs>
      </w:pPr>
      <w:r>
        <w:t xml:space="preserve">solution is to update to </w:t>
      </w:r>
      <w:proofErr w:type="gramStart"/>
      <w:r>
        <w:t>current</w:t>
      </w:r>
      <w:proofErr w:type="gramEnd"/>
      <w:r>
        <w:t xml:space="preserve"> </w:t>
      </w:r>
      <w:r w:rsidR="0081281C">
        <w:t>version.</w:t>
      </w:r>
    </w:p>
    <w:p w14:paraId="02DDBCD9" w14:textId="1856AC90" w:rsidR="005709C6" w:rsidRDefault="005709C6" w:rsidP="005709C6">
      <w:pPr>
        <w:tabs>
          <w:tab w:val="left" w:pos="3024"/>
        </w:tabs>
      </w:pPr>
      <w:hyperlink r:id="rId23" w:anchor="l15_225a4fd31156c254e3bb92adb42ee8c6de812714" w:history="1">
        <w:r>
          <w:rPr>
            <w:rStyle w:val="Hyperlink"/>
            <w:rFonts w:ascii="Arial" w:hAnsi="Arial" w:cs="Arial"/>
            <w:sz w:val="20"/>
            <w:szCs w:val="20"/>
            <w:shd w:val="clear" w:color="auto" w:fill="F3F3F3"/>
          </w:rPr>
          <w:t>spring-boot-2.2.4.RELEASE.jar</w:t>
        </w:r>
      </w:hyperlink>
    </w:p>
    <w:p w14:paraId="2A34728A" w14:textId="7CD7B935" w:rsidR="00E35ABE" w:rsidRDefault="00E35ABE" w:rsidP="005709C6">
      <w:pPr>
        <w:tabs>
          <w:tab w:val="left" w:pos="3024"/>
        </w:tabs>
      </w:pPr>
      <w:r>
        <w:t>spring-boot</w:t>
      </w:r>
    </w:p>
    <w:p w14:paraId="5D21CC13" w14:textId="5D502EFA" w:rsidR="00E35ABE" w:rsidRDefault="00E35ABE" w:rsidP="005709C6">
      <w:pPr>
        <w:tabs>
          <w:tab w:val="left" w:pos="3024"/>
        </w:tabs>
      </w:pPr>
      <w:r>
        <w:t>vulnerable to temporary directory hijacking prior to v2.2.11</w:t>
      </w:r>
    </w:p>
    <w:p w14:paraId="3C59D184" w14:textId="0E6C673D" w:rsidR="00E35ABE" w:rsidRDefault="00E35ABE" w:rsidP="005709C6">
      <w:pPr>
        <w:tabs>
          <w:tab w:val="left" w:pos="3024"/>
        </w:tabs>
      </w:pPr>
      <w:r>
        <w:t xml:space="preserve">solution is to update to </w:t>
      </w:r>
      <w:proofErr w:type="gramStart"/>
      <w:r>
        <w:t>current</w:t>
      </w:r>
      <w:proofErr w:type="gramEnd"/>
      <w:r>
        <w:t xml:space="preserve"> </w:t>
      </w:r>
      <w:r w:rsidR="0081281C">
        <w:t>version.</w:t>
      </w:r>
    </w:p>
    <w:p w14:paraId="67ADF558" w14:textId="568EE268" w:rsidR="005709C6" w:rsidRDefault="005709C6" w:rsidP="005709C6">
      <w:pPr>
        <w:tabs>
          <w:tab w:val="left" w:pos="3024"/>
        </w:tabs>
      </w:pPr>
      <w:hyperlink r:id="rId24" w:anchor="l17_3734223040040e8c3fecd5faa3ae8a1ed6da146b" w:history="1">
        <w:r>
          <w:rPr>
            <w:rStyle w:val="Hyperlink"/>
            <w:rFonts w:ascii="Arial" w:hAnsi="Arial" w:cs="Arial"/>
            <w:sz w:val="20"/>
            <w:szCs w:val="20"/>
          </w:rPr>
          <w:t>spring-core-5.2.3.RELEASE.jar</w:t>
        </w:r>
      </w:hyperlink>
    </w:p>
    <w:p w14:paraId="6E0DFAB0" w14:textId="6B4B17D8" w:rsidR="00E35ABE" w:rsidRDefault="00E35ABE" w:rsidP="005709C6">
      <w:pPr>
        <w:tabs>
          <w:tab w:val="left" w:pos="3024"/>
        </w:tabs>
      </w:pPr>
      <w:r>
        <w:t>Spring core</w:t>
      </w:r>
    </w:p>
    <w:p w14:paraId="0DF5F3A8" w14:textId="72ABAF7F" w:rsidR="00E35ABE" w:rsidRDefault="00E35ABE" w:rsidP="005709C6">
      <w:pPr>
        <w:tabs>
          <w:tab w:val="left" w:pos="3024"/>
        </w:tabs>
      </w:pPr>
      <w:r>
        <w:t xml:space="preserve">Suffers from potential remote code </w:t>
      </w:r>
      <w:r w:rsidR="0081281C">
        <w:t>execution.</w:t>
      </w:r>
    </w:p>
    <w:p w14:paraId="2482DF58" w14:textId="545BB17A" w:rsidR="005709C6" w:rsidRDefault="005709C6" w:rsidP="005709C6">
      <w:pPr>
        <w:tabs>
          <w:tab w:val="left" w:pos="3024"/>
        </w:tabs>
      </w:pPr>
      <w:hyperlink r:id="rId25" w:anchor="l18_dd386a02e40b915ab400a3bf9f586d2dc4c0852c" w:history="1">
        <w:r>
          <w:rPr>
            <w:rStyle w:val="Hyperlink"/>
            <w:rFonts w:ascii="Arial" w:hAnsi="Arial" w:cs="Arial"/>
            <w:sz w:val="20"/>
            <w:szCs w:val="20"/>
            <w:shd w:val="clear" w:color="auto" w:fill="F3F3F3"/>
          </w:rPr>
          <w:t>spring-web-5.2.3.RELEASE.jar</w:t>
        </w:r>
      </w:hyperlink>
    </w:p>
    <w:p w14:paraId="5321180A" w14:textId="0FB2B291" w:rsidR="00E35ABE" w:rsidRDefault="00E35ABE" w:rsidP="005709C6">
      <w:pPr>
        <w:tabs>
          <w:tab w:val="left" w:pos="3024"/>
        </w:tabs>
      </w:pPr>
      <w:r>
        <w:t>Spring Web</w:t>
      </w:r>
    </w:p>
    <w:p w14:paraId="25383875" w14:textId="649A0A8D" w:rsidR="00E35ABE" w:rsidRDefault="00E35ABE" w:rsidP="005709C6">
      <w:pPr>
        <w:tabs>
          <w:tab w:val="left" w:pos="3024"/>
        </w:tabs>
      </w:pPr>
      <w:r>
        <w:t xml:space="preserve">Suffers from potential remote code </w:t>
      </w:r>
      <w:r w:rsidR="0081281C">
        <w:t>execution.</w:t>
      </w:r>
    </w:p>
    <w:p w14:paraId="432A0F2B" w14:textId="04F80168" w:rsidR="00B52689" w:rsidRDefault="00B52689" w:rsidP="005709C6">
      <w:pPr>
        <w:tabs>
          <w:tab w:val="left" w:pos="3024"/>
        </w:tabs>
      </w:pPr>
      <w:r>
        <w:t>Update to current version</w:t>
      </w:r>
    </w:p>
    <w:p w14:paraId="30D56CDB" w14:textId="06EB21EE" w:rsidR="005709C6" w:rsidRDefault="005709C6" w:rsidP="005709C6">
      <w:pPr>
        <w:tabs>
          <w:tab w:val="left" w:pos="3024"/>
        </w:tabs>
      </w:pPr>
      <w:hyperlink r:id="rId26" w:anchor="l19_745a62502023d2496b565b7fe102bb1ee229d6b7" w:history="1">
        <w:r>
          <w:rPr>
            <w:rStyle w:val="Hyperlink"/>
            <w:rFonts w:ascii="Arial" w:hAnsi="Arial" w:cs="Arial"/>
            <w:sz w:val="20"/>
            <w:szCs w:val="20"/>
          </w:rPr>
          <w:t>spring-webmvc-5.2.3.RELEASE.jar</w:t>
        </w:r>
      </w:hyperlink>
    </w:p>
    <w:p w14:paraId="756374D7" w14:textId="3064B725" w:rsidR="00E35ABE" w:rsidRDefault="00E35ABE" w:rsidP="005709C6">
      <w:pPr>
        <w:tabs>
          <w:tab w:val="left" w:pos="3024"/>
        </w:tabs>
      </w:pPr>
      <w:r>
        <w:t>Spring Web MVC</w:t>
      </w:r>
    </w:p>
    <w:p w14:paraId="0C9D16BB" w14:textId="632F6559" w:rsidR="00E35ABE" w:rsidRDefault="00E35ABE" w:rsidP="005709C6">
      <w:pPr>
        <w:tabs>
          <w:tab w:val="left" w:pos="3024"/>
        </w:tabs>
      </w:pPr>
      <w:r>
        <w:t>5.3.0 and older versions, possible for user to provide malicious input.</w:t>
      </w:r>
    </w:p>
    <w:p w14:paraId="0F1820E9" w14:textId="217100D6" w:rsidR="00E35ABE" w:rsidRDefault="00E35ABE" w:rsidP="005709C6">
      <w:pPr>
        <w:tabs>
          <w:tab w:val="left" w:pos="3024"/>
        </w:tabs>
      </w:pPr>
      <w:r>
        <w:t>Solution is to update to current version.</w:t>
      </w:r>
    </w:p>
    <w:p w14:paraId="7F5E1ABB" w14:textId="68F2A124" w:rsidR="005709C6" w:rsidRDefault="005709C6" w:rsidP="005709C6">
      <w:pPr>
        <w:tabs>
          <w:tab w:val="left" w:pos="3024"/>
        </w:tabs>
      </w:pPr>
      <w:hyperlink r:id="rId27" w:anchor="l14_8b6e01ef661d8378ae6dd7b511a7f2a33fae1421" w:history="1">
        <w:r>
          <w:rPr>
            <w:rStyle w:val="Hyperlink"/>
            <w:rFonts w:ascii="Arial" w:hAnsi="Arial" w:cs="Arial"/>
            <w:sz w:val="20"/>
            <w:szCs w:val="20"/>
            <w:shd w:val="clear" w:color="auto" w:fill="F3F3F3"/>
          </w:rPr>
          <w:t>snakeyaml-1.25.jar</w:t>
        </w:r>
      </w:hyperlink>
    </w:p>
    <w:p w14:paraId="41EAA6F5" w14:textId="26BC60BC" w:rsidR="00E35ABE" w:rsidRDefault="00E35ABE" w:rsidP="005709C6">
      <w:pPr>
        <w:tabs>
          <w:tab w:val="left" w:pos="3024"/>
        </w:tabs>
      </w:pPr>
      <w:r>
        <w:t>parser and emitter for Java</w:t>
      </w:r>
    </w:p>
    <w:p w14:paraId="289CACD1" w14:textId="32AE9B68" w:rsidR="00E35ABE" w:rsidRDefault="00E35ABE" w:rsidP="005709C6">
      <w:pPr>
        <w:tabs>
          <w:tab w:val="left" w:pos="3024"/>
        </w:tabs>
      </w:pPr>
      <w:r>
        <w:t xml:space="preserve">allow entity expansion during a load </w:t>
      </w:r>
      <w:r w:rsidR="0081281C">
        <w:t>operation.</w:t>
      </w:r>
    </w:p>
    <w:p w14:paraId="650DCAA1" w14:textId="03F102B0" w:rsidR="00B52689" w:rsidRDefault="00B52689" w:rsidP="005709C6">
      <w:pPr>
        <w:tabs>
          <w:tab w:val="left" w:pos="3024"/>
        </w:tabs>
      </w:pPr>
      <w:r>
        <w:t>Update to current version.</w:t>
      </w: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71F578BB" w:rsidR="00974AE3" w:rsidRDefault="00C61E3C"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After careful consideration of the static testing report and a manual review of the code, there are steps that can be taken to mitigate the identified security vulnerabilities and to allow the clients needs to be met.</w:t>
      </w:r>
    </w:p>
    <w:p w14:paraId="4A4D77AE" w14:textId="7CBC76DF" w:rsidR="00C61E3C" w:rsidRDefault="00C61E3C" w:rsidP="00C61E3C">
      <w:pPr>
        <w:pStyle w:val="NormalWeb"/>
        <w:numPr>
          <w:ilvl w:val="0"/>
          <w:numId w:val="18"/>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In the dependency-check report, each of the vulnerabilities showed that the current versions being used were out of date and did not provide security effectiveness. The first step in mitigating risk to the company will be to update everything involved to its most current version.</w:t>
      </w:r>
    </w:p>
    <w:p w14:paraId="40B4A525" w14:textId="1D10AF40" w:rsidR="0081281C" w:rsidRDefault="00C61E3C" w:rsidP="0081281C">
      <w:pPr>
        <w:pStyle w:val="NormalWeb"/>
        <w:numPr>
          <w:ilvl w:val="0"/>
          <w:numId w:val="18"/>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lastRenderedPageBreak/>
        <w:t>Each class within the code base did not account for input validation, so we will implement</w:t>
      </w:r>
      <w:r w:rsidR="0081281C">
        <w:rPr>
          <w:rFonts w:asciiTheme="minorHAnsi" w:hAnsiTheme="minorHAnsi" w:cstheme="minorHAnsi"/>
        </w:rPr>
        <w:t xml:space="preserve"> input validation for all the user-supplied inputs within the code base.</w:t>
      </w:r>
    </w:p>
    <w:p w14:paraId="79A60AE8" w14:textId="7417B7F4" w:rsidR="0081281C" w:rsidRDefault="0081281C" w:rsidP="0081281C">
      <w:pPr>
        <w:pStyle w:val="NormalWeb"/>
        <w:numPr>
          <w:ilvl w:val="0"/>
          <w:numId w:val="18"/>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Input must also be sanitized to prevent injection attacks.</w:t>
      </w:r>
    </w:p>
    <w:p w14:paraId="12E1688C" w14:textId="2A328EED" w:rsidR="0081281C" w:rsidRDefault="0081281C" w:rsidP="0081281C">
      <w:pPr>
        <w:pStyle w:val="NormalWeb"/>
        <w:numPr>
          <w:ilvl w:val="0"/>
          <w:numId w:val="18"/>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Ensure that data </w:t>
      </w:r>
      <w:proofErr w:type="gramStart"/>
      <w:r>
        <w:rPr>
          <w:rFonts w:asciiTheme="minorHAnsi" w:hAnsiTheme="minorHAnsi" w:cstheme="minorHAnsi"/>
        </w:rPr>
        <w:t>in</w:t>
      </w:r>
      <w:proofErr w:type="gramEnd"/>
      <w:r>
        <w:rPr>
          <w:rFonts w:asciiTheme="minorHAnsi" w:hAnsiTheme="minorHAnsi" w:cstheme="minorHAnsi"/>
        </w:rPr>
        <w:t xml:space="preserve"> not stored in plain text and that access controls are in place.</w:t>
      </w:r>
    </w:p>
    <w:p w14:paraId="0D82ED9C" w14:textId="4FB12488" w:rsidR="0081281C" w:rsidRDefault="0081281C" w:rsidP="0081281C">
      <w:pPr>
        <w:pStyle w:val="NormalWeb"/>
        <w:numPr>
          <w:ilvl w:val="0"/>
          <w:numId w:val="18"/>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Implement access controls, authentication, and authorization.</w:t>
      </w:r>
    </w:p>
    <w:p w14:paraId="2E0FA54F" w14:textId="610799E7" w:rsidR="0081281C" w:rsidRPr="0081281C" w:rsidRDefault="0081281C" w:rsidP="0081281C">
      <w:pPr>
        <w:pStyle w:val="NormalWeb"/>
        <w:numPr>
          <w:ilvl w:val="0"/>
          <w:numId w:val="18"/>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Program proper error handling.</w:t>
      </w:r>
    </w:p>
    <w:p w14:paraId="7CAB2C22" w14:textId="77777777" w:rsidR="00C61E3C" w:rsidRPr="001650C9" w:rsidRDefault="00C61E3C" w:rsidP="00113667">
      <w:pPr>
        <w:pStyle w:val="NormalWeb"/>
        <w:suppressAutoHyphens/>
        <w:spacing w:before="0" w:beforeAutospacing="0" w:after="0" w:afterAutospacing="0" w:line="240" w:lineRule="auto"/>
        <w:contextualSpacing/>
        <w:rPr>
          <w:rFonts w:asciiTheme="minorHAnsi" w:hAnsiTheme="minorHAnsi" w:cstheme="minorHAnsi"/>
        </w:rPr>
      </w:pPr>
    </w:p>
    <w:sectPr w:rsidR="00C61E3C" w:rsidRPr="001650C9" w:rsidSect="00C41B36">
      <w:footerReference w:type="even" r:id="rId28"/>
      <w:foot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C4B8F9" w14:textId="77777777" w:rsidR="008741D1" w:rsidRDefault="008741D1" w:rsidP="002F3F84">
      <w:r>
        <w:separator/>
      </w:r>
    </w:p>
  </w:endnote>
  <w:endnote w:type="continuationSeparator" w:id="0">
    <w:p w14:paraId="4FD186AE" w14:textId="77777777" w:rsidR="008741D1" w:rsidRDefault="008741D1" w:rsidP="002F3F84">
      <w:r>
        <w:continuationSeparator/>
      </w:r>
    </w:p>
  </w:endnote>
  <w:endnote w:type="continuationNotice" w:id="1">
    <w:p w14:paraId="164552B0" w14:textId="77777777" w:rsidR="008741D1" w:rsidRDefault="008741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9660B" w14:textId="77777777" w:rsidR="008741D1" w:rsidRDefault="008741D1" w:rsidP="002F3F84">
      <w:r>
        <w:separator/>
      </w:r>
    </w:p>
  </w:footnote>
  <w:footnote w:type="continuationSeparator" w:id="0">
    <w:p w14:paraId="5AA597A5" w14:textId="77777777" w:rsidR="008741D1" w:rsidRDefault="008741D1" w:rsidP="002F3F84">
      <w:r>
        <w:continuationSeparator/>
      </w:r>
    </w:p>
  </w:footnote>
  <w:footnote w:type="continuationNotice" w:id="1">
    <w:p w14:paraId="2235B3EA" w14:textId="77777777" w:rsidR="008741D1" w:rsidRDefault="008741D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6CE3028"/>
    <w:multiLevelType w:val="hybridMultilevel"/>
    <w:tmpl w:val="7AF8F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159804859">
    <w:abstractNumId w:val="15"/>
  </w:num>
  <w:num w:numId="2" w16cid:durableId="562259862">
    <w:abstractNumId w:val="1"/>
  </w:num>
  <w:num w:numId="3" w16cid:durableId="1436367365">
    <w:abstractNumId w:val="5"/>
  </w:num>
  <w:num w:numId="4" w16cid:durableId="1290159670">
    <w:abstractNumId w:val="11"/>
  </w:num>
  <w:num w:numId="5" w16cid:durableId="594825076">
    <w:abstractNumId w:val="10"/>
  </w:num>
  <w:num w:numId="6" w16cid:durableId="652029230">
    <w:abstractNumId w:val="9"/>
  </w:num>
  <w:num w:numId="7" w16cid:durableId="248588059">
    <w:abstractNumId w:val="6"/>
  </w:num>
  <w:num w:numId="8" w16cid:durableId="1943564758">
    <w:abstractNumId w:val="13"/>
  </w:num>
  <w:num w:numId="9" w16cid:durableId="1718554368">
    <w:abstractNumId w:val="12"/>
    <w:lvlOverride w:ilvl="0">
      <w:lvl w:ilvl="0">
        <w:numFmt w:val="lowerLetter"/>
        <w:lvlText w:val="%1."/>
        <w:lvlJc w:val="left"/>
      </w:lvl>
    </w:lvlOverride>
  </w:num>
  <w:num w:numId="10" w16cid:durableId="1999308844">
    <w:abstractNumId w:val="7"/>
  </w:num>
  <w:num w:numId="11" w16cid:durableId="862280360">
    <w:abstractNumId w:val="3"/>
    <w:lvlOverride w:ilvl="0">
      <w:lvl w:ilvl="0">
        <w:numFmt w:val="lowerLetter"/>
        <w:lvlText w:val="%1."/>
        <w:lvlJc w:val="left"/>
      </w:lvl>
    </w:lvlOverride>
  </w:num>
  <w:num w:numId="12" w16cid:durableId="1879389568">
    <w:abstractNumId w:val="0"/>
  </w:num>
  <w:num w:numId="13" w16cid:durableId="1482505368">
    <w:abstractNumId w:val="14"/>
  </w:num>
  <w:num w:numId="14" w16cid:durableId="356852689">
    <w:abstractNumId w:val="8"/>
  </w:num>
  <w:num w:numId="15" w16cid:durableId="565536809">
    <w:abstractNumId w:val="4"/>
  </w:num>
  <w:num w:numId="16" w16cid:durableId="1408770635">
    <w:abstractNumId w:val="16"/>
  </w:num>
  <w:num w:numId="17" w16cid:durableId="1355185198">
    <w:abstractNumId w:val="17"/>
  </w:num>
  <w:num w:numId="18" w16cid:durableId="13627815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3AF4"/>
    <w:rsid w:val="00025C05"/>
    <w:rsid w:val="0003798F"/>
    <w:rsid w:val="00052476"/>
    <w:rsid w:val="000D2A1B"/>
    <w:rsid w:val="000D4B1E"/>
    <w:rsid w:val="00113667"/>
    <w:rsid w:val="001240EF"/>
    <w:rsid w:val="001650C9"/>
    <w:rsid w:val="00187548"/>
    <w:rsid w:val="001A381D"/>
    <w:rsid w:val="001C55A7"/>
    <w:rsid w:val="001E24FB"/>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709C6"/>
    <w:rsid w:val="0058064D"/>
    <w:rsid w:val="0058528C"/>
    <w:rsid w:val="005A0DB2"/>
    <w:rsid w:val="005A6070"/>
    <w:rsid w:val="005A7C7F"/>
    <w:rsid w:val="005C593C"/>
    <w:rsid w:val="005F574E"/>
    <w:rsid w:val="00633225"/>
    <w:rsid w:val="006955A1"/>
    <w:rsid w:val="006B66FE"/>
    <w:rsid w:val="006C197D"/>
    <w:rsid w:val="006C3269"/>
    <w:rsid w:val="006F2F77"/>
    <w:rsid w:val="006F4094"/>
    <w:rsid w:val="00701A84"/>
    <w:rsid w:val="007033DB"/>
    <w:rsid w:val="007415E6"/>
    <w:rsid w:val="00760100"/>
    <w:rsid w:val="007617B2"/>
    <w:rsid w:val="00761B04"/>
    <w:rsid w:val="00776757"/>
    <w:rsid w:val="00811600"/>
    <w:rsid w:val="00812410"/>
    <w:rsid w:val="0081281C"/>
    <w:rsid w:val="00841BCB"/>
    <w:rsid w:val="00847593"/>
    <w:rsid w:val="00861EC1"/>
    <w:rsid w:val="008741D1"/>
    <w:rsid w:val="008B69E5"/>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5CB3"/>
    <w:rsid w:val="00B1648E"/>
    <w:rsid w:val="00B20F52"/>
    <w:rsid w:val="00B31D4B"/>
    <w:rsid w:val="00B35185"/>
    <w:rsid w:val="00B46BAB"/>
    <w:rsid w:val="00B50C83"/>
    <w:rsid w:val="00B52689"/>
    <w:rsid w:val="00B66A6E"/>
    <w:rsid w:val="00B70EF1"/>
    <w:rsid w:val="00BB1033"/>
    <w:rsid w:val="00BD4019"/>
    <w:rsid w:val="00BF2E4C"/>
    <w:rsid w:val="00C06A29"/>
    <w:rsid w:val="00C41B36"/>
    <w:rsid w:val="00C56FC2"/>
    <w:rsid w:val="00C61E3C"/>
    <w:rsid w:val="00C8056A"/>
    <w:rsid w:val="00C94751"/>
    <w:rsid w:val="00CB16D1"/>
    <w:rsid w:val="00CB2008"/>
    <w:rsid w:val="00CD774B"/>
    <w:rsid w:val="00CE44E9"/>
    <w:rsid w:val="00CF0E92"/>
    <w:rsid w:val="00CF3E8E"/>
    <w:rsid w:val="00D000D3"/>
    <w:rsid w:val="00D11EFC"/>
    <w:rsid w:val="00D247D6"/>
    <w:rsid w:val="00D27FB4"/>
    <w:rsid w:val="00D8455A"/>
    <w:rsid w:val="00DB63D9"/>
    <w:rsid w:val="00DC2970"/>
    <w:rsid w:val="00DD3256"/>
    <w:rsid w:val="00E02BD0"/>
    <w:rsid w:val="00E2188F"/>
    <w:rsid w:val="00E2280C"/>
    <w:rsid w:val="00E32B5A"/>
    <w:rsid w:val="00E35ABE"/>
    <w:rsid w:val="00E66FC0"/>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file:///C:\Users\satur\OneDrive\EclipseJava2\CS%20305%20Project%20One%20Code%20Base%20(1).zip_expanded\rest-service\target\dependency-check-report.html" TargetMode="External"/><Relationship Id="rId26" Type="http://schemas.openxmlformats.org/officeDocument/2006/relationships/hyperlink" Target="file:///C:\Users\satur\OneDrive\EclipseJava2\CS%20305%20Project%20One%20Code%20Base%20(1).zip_expanded\rest-service\target\dependency-check-report.html" TargetMode="External"/><Relationship Id="rId3" Type="http://schemas.openxmlformats.org/officeDocument/2006/relationships/customXml" Target="../customXml/item3.xml"/><Relationship Id="rId21" Type="http://schemas.openxmlformats.org/officeDocument/2006/relationships/hyperlink" Target="file:///C:\Users\satur\OneDrive\EclipseJava2\CS%20305%20Project%20One%20Code%20Base%20(1).zip_expanded\rest-service\target\dependency-check-report.html"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file:///C:\Users\satur\OneDrive\EclipseJava2\CS%20305%20Project%20One%20Code%20Base%20(1).zip_expanded\rest-service\target\dependency-check-report.html" TargetMode="External"/><Relationship Id="rId25" Type="http://schemas.openxmlformats.org/officeDocument/2006/relationships/hyperlink" Target="file:///C:\Users\satur\OneDrive\EclipseJava2\CS%20305%20Project%20One%20Code%20Base%20(1).zip_expanded\rest-service\target\dependency-check-report.html" TargetMode="External"/><Relationship Id="rId2" Type="http://schemas.openxmlformats.org/officeDocument/2006/relationships/customXml" Target="../customXml/item2.xml"/><Relationship Id="rId16" Type="http://schemas.openxmlformats.org/officeDocument/2006/relationships/hyperlink" Target="file:///C:\Users\satur\OneDrive\EclipseJava2\CS%20305%20Project%20One%20Code%20Base%20(1).zip_expanded\rest-service\target\dependency-check-report.html" TargetMode="External"/><Relationship Id="rId20" Type="http://schemas.openxmlformats.org/officeDocument/2006/relationships/hyperlink" Target="file:///C:\Users\satur\OneDrive\EclipseJava2\CS%20305%20Project%20One%20Code%20Base%20(1).zip_expanded\rest-service\target\dependency-check-report.html"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file:///C:\Users\satur\OneDrive\EclipseJava2\CS%20305%20Project%20One%20Code%20Base%20(1).zip_expanded\rest-service\target\dependency-check-report.html" TargetMode="External"/><Relationship Id="rId32"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hyperlink" Target="file:///C:\Users\satur\OneDrive\EclipseJava2\CS%20305%20Project%20One%20Code%20Base%20(1).zip_expanded\rest-service\target\dependency-check-report.html" TargetMode="External"/><Relationship Id="rId23" Type="http://schemas.openxmlformats.org/officeDocument/2006/relationships/hyperlink" Target="file:///C:\Users\satur\OneDrive\EclipseJava2\CS%20305%20Project%20One%20Code%20Base%20(1).zip_expanded\rest-service\target\dependency-check-report.html"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file:///C:\Users\satur\OneDrive\EclipseJava2\CS%20305%20Project%20One%20Code%20Base%20(1).zip_expanded\rest-service\target\dependency-check-report.html"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satur\OneDrive\EclipseJava2\CS%20305%20Project%20One%20Code%20Base%20(1).zip_expanded\rest-service\target\dependency-check-report.html" TargetMode="External"/><Relationship Id="rId22" Type="http://schemas.openxmlformats.org/officeDocument/2006/relationships/hyperlink" Target="file:///C:\Users\satur\OneDrive\EclipseJava2\CS%20305%20Project%20One%20Code%20Base%20(1).zip_expanded\rest-service\target\dependency-check-report.html" TargetMode="External"/><Relationship Id="rId27" Type="http://schemas.openxmlformats.org/officeDocument/2006/relationships/hyperlink" Target="file:///C:\Users\satur\OneDrive\EclipseJava2\CS%20305%20Project%20One%20Code%20Base%20(1).zip_expanded\rest-service\target\dependency-check-report.html" TargetMode="External"/><Relationship Id="rId30"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1676</Words>
  <Characters>955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1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scot batton</cp:lastModifiedBy>
  <cp:revision>2</cp:revision>
  <dcterms:created xsi:type="dcterms:W3CDTF">2023-09-18T01:08:00Z</dcterms:created>
  <dcterms:modified xsi:type="dcterms:W3CDTF">2023-09-18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